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26BADFC1"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49F5364E" w14:textId="77777777" w:rsidR="00535C87" w:rsidRDefault="00596942">
            <w:pPr>
              <w:pStyle w:val="Heading1"/>
            </w:pPr>
            <w:r>
              <w:rPr>
                <w:noProof/>
                <w:lang w:val="tr-TR" w:eastAsia="tr-TR"/>
              </w:rPr>
              <w:drawing>
                <wp:inline distT="0" distB="0" distL="0" distR="0" wp14:anchorId="222B922E" wp14:editId="7C93C480">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5F3123B7" w14:textId="77777777"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UNIVERSITY</w:t>
            </w:r>
          </w:p>
          <w:p w14:paraId="7B340FAC" w14:textId="77777777" w:rsidR="00535C87" w:rsidRDefault="00596942">
            <w:pPr>
              <w:jc w:val="center"/>
            </w:pPr>
            <w:r>
              <w:rPr>
                <w:rFonts w:ascii="Times New Roman" w:eastAsia="Times New Roman" w:hAnsi="Times New Roman" w:cs="Times New Roman"/>
                <w:b/>
                <w:sz w:val="32"/>
                <w:szCs w:val="32"/>
              </w:rPr>
              <w:t>Computer Engineering Department</w:t>
            </w:r>
          </w:p>
          <w:p w14:paraId="174A44C7" w14:textId="77777777" w:rsidR="00535C87" w:rsidRDefault="00535C87">
            <w:pPr>
              <w:jc w:val="center"/>
            </w:pPr>
          </w:p>
          <w:p w14:paraId="173D538C" w14:textId="77777777"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Project Proposal Form</w:t>
            </w:r>
          </w:p>
        </w:tc>
      </w:tr>
    </w:tbl>
    <w:p w14:paraId="6A26A3EF" w14:textId="77777777" w:rsidR="00535C87" w:rsidRDefault="00535C87">
      <w:pPr>
        <w:spacing w:before="60" w:after="60"/>
        <w:ind w:right="272"/>
        <w:jc w:val="both"/>
      </w:pPr>
    </w:p>
    <w:p w14:paraId="676C0A33" w14:textId="77777777" w:rsidR="00535C87" w:rsidRDefault="00596942">
      <w:pPr>
        <w:tabs>
          <w:tab w:val="left" w:pos="851"/>
        </w:tabs>
        <w:spacing w:after="60"/>
      </w:pPr>
      <w:r>
        <w:rPr>
          <w:b/>
          <w:sz w:val="20"/>
          <w:szCs w:val="20"/>
        </w:rPr>
        <w:t xml:space="preserve">Part I. </w:t>
      </w:r>
      <w:r>
        <w:rPr>
          <w:b/>
          <w:sz w:val="20"/>
          <w:szCs w:val="20"/>
        </w:rPr>
        <w:tab/>
        <w:t>Project Proposer</w:t>
      </w:r>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C4120F" w14:paraId="619C1BC5" w14:textId="77777777" w:rsidTr="00C4120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6D02277" w14:textId="77777777" w:rsidR="00C4120F" w:rsidRDefault="00C4120F" w:rsidP="00C4120F">
            <w:pPr>
              <w:rPr>
                <w:b/>
              </w:rPr>
            </w:pPr>
            <w:r>
              <w:rPr>
                <w:b/>
              </w:rPr>
              <w:t xml:space="preserve">Name </w:t>
            </w:r>
            <w:proofErr w:type="spellStart"/>
            <w:r>
              <w:rPr>
                <w:b/>
              </w:rPr>
              <w:t>Lastname</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9C70432" w14:textId="71554E84" w:rsidR="00C4120F" w:rsidRDefault="00C4120F" w:rsidP="00C4120F">
            <w:pPr>
              <w:rPr>
                <w:b/>
              </w:rPr>
            </w:pPr>
            <w:r w:rsidRPr="00C4120F">
              <w:rPr>
                <w:b/>
              </w:rPr>
              <w:t>Assist. Prof. Dr. Saed ALQARALEH</w:t>
            </w: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2F8F19F" w14:textId="7B168377" w:rsidR="00C4120F" w:rsidRDefault="00C4120F" w:rsidP="00C4120F">
            <w:pPr>
              <w:rPr>
                <w:b/>
              </w:rPr>
            </w:pPr>
            <w:r w:rsidRPr="00C4120F">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35A131C" w14:textId="0A10678A" w:rsidR="00C4120F" w:rsidRDefault="00C4120F" w:rsidP="00C4120F">
            <w:pPr>
              <w:rPr>
                <w:b/>
              </w:rPr>
            </w:pPr>
            <w:r w:rsidRPr="00C4120F">
              <w:rPr>
                <w:b/>
              </w:rPr>
              <w:t>saed.alqaraleh@hku.edu.tr</w:t>
            </w:r>
          </w:p>
        </w:tc>
      </w:tr>
      <w:tr w:rsidR="00BB549D" w14:paraId="5261E215" w14:textId="77777777" w:rsidTr="008D34CD">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CE2457C" w14:textId="77777777" w:rsidR="00BB549D" w:rsidRDefault="00BB549D">
            <w:pPr>
              <w:rPr>
                <w:b/>
              </w:rPr>
            </w:pPr>
            <w:r>
              <w:rPr>
                <w:b/>
              </w:rPr>
              <w:t>Company Information</w:t>
            </w:r>
          </w:p>
          <w:p w14:paraId="4F90759F" w14:textId="77777777" w:rsidR="00BB549D" w:rsidRDefault="00BB549D">
            <w:pPr>
              <w:rPr>
                <w:b/>
              </w:rPr>
            </w:pPr>
            <w:r>
              <w:rPr>
                <w:b/>
              </w:rPr>
              <w:t>(If you have collaboration with a company)</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3FD2ADA" w14:textId="77777777" w:rsidR="00BB549D" w:rsidRDefault="00BB549D">
            <w:pPr>
              <w:rPr>
                <w:b/>
              </w:rPr>
            </w:pPr>
          </w:p>
        </w:tc>
      </w:tr>
    </w:tbl>
    <w:p w14:paraId="102B2742" w14:textId="77777777" w:rsidR="00535C87" w:rsidRDefault="00535C87">
      <w:pPr>
        <w:tabs>
          <w:tab w:val="left" w:pos="851"/>
        </w:tabs>
        <w:spacing w:after="60"/>
      </w:pPr>
    </w:p>
    <w:p w14:paraId="628DCA78" w14:textId="77777777" w:rsidR="00535C87" w:rsidRDefault="00B13ACF">
      <w:pPr>
        <w:tabs>
          <w:tab w:val="left" w:pos="851"/>
        </w:tabs>
        <w:spacing w:after="60"/>
      </w:pPr>
      <w:r>
        <w:rPr>
          <w:b/>
          <w:sz w:val="20"/>
          <w:szCs w:val="20"/>
        </w:rPr>
        <w:t xml:space="preserve">Part II. </w:t>
      </w:r>
      <w:r>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2071"/>
        <w:gridCol w:w="8444"/>
      </w:tblGrid>
      <w:tr w:rsidR="00B13ACF" w14:paraId="5551409A" w14:textId="77777777" w:rsidTr="00B13ACF">
        <w:trPr>
          <w:trHeight w:val="36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49D3FF9" w14:textId="77777777" w:rsidR="00B13ACF" w:rsidRDefault="00B13ACF">
            <w:r>
              <w:rPr>
                <w:b/>
              </w:rPr>
              <w:t>Starting Term</w:t>
            </w:r>
          </w:p>
        </w:tc>
        <w:tc>
          <w:tcPr>
            <w:tcW w:w="8444"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D6256D" w14:paraId="24830711" w14:textId="77777777" w:rsidTr="00D6256D">
              <w:trPr>
                <w:trHeight w:val="340"/>
              </w:trPr>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FAC2041" w14:textId="2EF5ACEC" w:rsidR="00D6256D" w:rsidRDefault="00D6256D" w:rsidP="00D6256D">
                  <w:pPr>
                    <w:jc w:val="center"/>
                  </w:pPr>
                  <w:r w:rsidRPr="00CE6594">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95E2D91" w14:textId="370FBBCF" w:rsidR="00D6256D" w:rsidRDefault="00D6256D" w:rsidP="00D6256D">
                  <w:pPr>
                    <w:jc w:val="center"/>
                  </w:pPr>
                  <w:r w:rsidRPr="00CE6594">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D06BFE2" w14:textId="574DEC29" w:rsidR="00D6256D" w:rsidRDefault="00D6256D" w:rsidP="00D6256D">
                  <w:pPr>
                    <w:jc w:val="center"/>
                  </w:pPr>
                  <w:r w:rsidRPr="00CE6594">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6FC2163" w14:textId="7E930931" w:rsidR="00D6256D" w:rsidRDefault="008966DD" w:rsidP="00D6256D">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1999619" w14:textId="187DE035" w:rsidR="00D6256D" w:rsidRDefault="00D6256D" w:rsidP="00D6256D">
                  <w:pPr>
                    <w:jc w:val="center"/>
                  </w:pPr>
                  <w:r w:rsidRPr="00CE6594">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C2033B1" w14:textId="4D4633CF" w:rsidR="00D6256D" w:rsidRDefault="00D6256D" w:rsidP="00D6256D">
                  <w:pPr>
                    <w:jc w:val="center"/>
                  </w:pPr>
                  <w:r w:rsidRPr="00CE6594">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A6BFBBE" w14:textId="0B251091" w:rsidR="00D6256D" w:rsidRDefault="00D6256D" w:rsidP="00D6256D">
                  <w:pPr>
                    <w:jc w:val="center"/>
                  </w:pPr>
                  <w:r w:rsidRPr="00CE6594">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7BA59E2F" w14:textId="1E56C0EA" w:rsidR="00D6256D" w:rsidRDefault="00D6256D" w:rsidP="00D6256D">
                  <w:pPr>
                    <w:jc w:val="center"/>
                  </w:pPr>
                  <w:r w:rsidRPr="00CE6594">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BB25C13" w14:textId="1950A6E0" w:rsidR="00D6256D" w:rsidRDefault="008966DD" w:rsidP="00D6256D">
                  <w:pPr>
                    <w:jc w:val="center"/>
                  </w:pPr>
                  <w:r>
                    <w:t>3</w:t>
                  </w:r>
                </w:p>
              </w:tc>
            </w:tr>
          </w:tbl>
          <w:p w14:paraId="51B2D990" w14:textId="77777777" w:rsidR="00B13ACF" w:rsidRDefault="00B13ACF"/>
        </w:tc>
      </w:tr>
      <w:tr w:rsidR="00535C87" w14:paraId="3A3C5C78" w14:textId="77777777" w:rsidTr="00B13ACF">
        <w:trPr>
          <w:trHeight w:val="38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2928453D" w14:textId="77777777" w:rsidR="00535C87" w:rsidRDefault="00596942">
            <w:r>
              <w:rPr>
                <w:b/>
              </w:rPr>
              <w:t>Title of the Project</w:t>
            </w:r>
          </w:p>
        </w:tc>
        <w:tc>
          <w:tcPr>
            <w:tcW w:w="8444"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08F50137" w14:textId="5DAC25CA" w:rsidR="00535C87" w:rsidRPr="00C37A34" w:rsidRDefault="007418DB">
            <w:pPr>
              <w:rPr>
                <w:rFonts w:ascii="Times New Roman" w:hAnsi="Times New Roman" w:cs="Times New Roman"/>
                <w:sz w:val="24"/>
                <w:szCs w:val="24"/>
              </w:rPr>
            </w:pPr>
            <w:r w:rsidRPr="007418DB">
              <w:rPr>
                <w:rFonts w:ascii="Times New Roman" w:hAnsi="Times New Roman" w:cs="Times New Roman"/>
                <w:sz w:val="24"/>
                <w:szCs w:val="24"/>
              </w:rPr>
              <w:t xml:space="preserve">A </w:t>
            </w:r>
            <w:r w:rsidR="003A259C" w:rsidRPr="003A259C">
              <w:rPr>
                <w:rFonts w:ascii="Times New Roman" w:hAnsi="Times New Roman" w:cs="Times New Roman"/>
                <w:sz w:val="24"/>
                <w:szCs w:val="24"/>
              </w:rPr>
              <w:t xml:space="preserve">Crimes Tools </w:t>
            </w:r>
            <w:r w:rsidRPr="007418DB">
              <w:rPr>
                <w:rFonts w:ascii="Times New Roman" w:hAnsi="Times New Roman" w:cs="Times New Roman"/>
                <w:sz w:val="24"/>
                <w:szCs w:val="24"/>
              </w:rPr>
              <w:t>Detection System using Deep Learning</w:t>
            </w:r>
          </w:p>
        </w:tc>
      </w:tr>
      <w:tr w:rsidR="00535C87" w14:paraId="74D4E14A"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38B437FE" w14:textId="77777777" w:rsidR="00535C87" w:rsidRDefault="00596942">
            <w:pPr>
              <w:jc w:val="center"/>
            </w:pPr>
            <w:r>
              <w:rPr>
                <w:b/>
              </w:rPr>
              <w:t>Project Description</w:t>
            </w:r>
          </w:p>
        </w:tc>
      </w:tr>
      <w:tr w:rsidR="00535C87" w14:paraId="47BEC14B"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042104CD" w14:textId="77777777" w:rsidR="00DB31A0" w:rsidRPr="00166792" w:rsidRDefault="00DB31A0" w:rsidP="00166792">
            <w:pPr>
              <w:jc w:val="both"/>
              <w:rPr>
                <w:rFonts w:ascii="Times New Roman" w:hAnsi="Times New Roman" w:cs="Times New Roman"/>
                <w:sz w:val="24"/>
                <w:szCs w:val="24"/>
              </w:rPr>
            </w:pPr>
            <w:r w:rsidRPr="00166792">
              <w:rPr>
                <w:rFonts w:ascii="Times New Roman" w:hAnsi="Times New Roman" w:cs="Times New Roman"/>
                <w:sz w:val="24"/>
                <w:szCs w:val="24"/>
              </w:rPr>
              <w:t>The quick and accurate identification of criminal activity is paramount to securing any residence. With the rapid growth of smart cities, the integration of crime detection systems seeks to improve this security. In the past, a strong reliance has been put on standard video surveillance to achieve this goal. This often creates a backlog of video data that must be monitored by a supervising official. For large urban areas, this creates an increasingly large workload for supervising officials which leads to an increase in error rate. Solutions have been implemented to help reduce the workload. However, with the improvement in CNN-based models, auto crimes tools Detection System models that can detect tools that can be used in crimes and inform people in charge to prevent possible crimes is currently a possible solution.</w:t>
            </w:r>
          </w:p>
          <w:p w14:paraId="25D3C1CE" w14:textId="01C1E7F8" w:rsidR="00535C87" w:rsidRPr="00C30FFF" w:rsidRDefault="00DB31A0" w:rsidP="00166792">
            <w:pPr>
              <w:jc w:val="both"/>
              <w:rPr>
                <w:rFonts w:ascii="Times New Roman" w:eastAsia="Times New Roman" w:hAnsi="Times New Roman" w:cs="Times New Roman"/>
                <w:color w:val="auto"/>
                <w:sz w:val="24"/>
                <w:szCs w:val="24"/>
                <w:shd w:val="clear" w:color="auto" w:fill="FFFFFF"/>
                <w:lang w:eastAsia="tr-TR"/>
              </w:rPr>
            </w:pPr>
            <w:r w:rsidRPr="00166792">
              <w:rPr>
                <w:rFonts w:ascii="Times New Roman" w:hAnsi="Times New Roman" w:cs="Times New Roman"/>
                <w:sz w:val="24"/>
                <w:szCs w:val="24"/>
              </w:rPr>
              <w:t>In this project, we will propose a solution that uses neural networks to analyze video stream data. Our system will be able to quickly identify and assess criminal activity which will in turn reduce workloads on the supervising officials. When implemented across smart city infrastructure it will allow for an efficient and adaptable crime detection system.</w:t>
            </w:r>
          </w:p>
        </w:tc>
      </w:tr>
      <w:tr w:rsidR="00535C87" w14:paraId="30AD8872"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C0A42B1" w14:textId="77777777" w:rsidR="00535C87" w:rsidRDefault="00596942">
            <w:pPr>
              <w:jc w:val="center"/>
            </w:pPr>
            <w:r>
              <w:rPr>
                <w:b/>
              </w:rPr>
              <w:t>Project Justification</w:t>
            </w:r>
          </w:p>
        </w:tc>
      </w:tr>
      <w:tr w:rsidR="00535C87" w14:paraId="34576771"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5858E8" w14:textId="77777777" w:rsidR="00535C87" w:rsidRDefault="00596942">
            <w:r>
              <w:rPr>
                <w:b/>
              </w:rPr>
              <w:t>Novelty</w:t>
            </w:r>
          </w:p>
        </w:tc>
      </w:tr>
      <w:tr w:rsidR="00535C87" w14:paraId="720133E1" w14:textId="77777777" w:rsidTr="00577810">
        <w:trPr>
          <w:trHeight w:hRule="exact" w:val="802"/>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8282582" w14:textId="77777777" w:rsidR="00535C87" w:rsidRDefault="00596942">
            <w:pPr>
              <w:jc w:val="right"/>
              <w:rPr>
                <w:b/>
                <w:bCs/>
              </w:rPr>
            </w:pPr>
            <w:r>
              <w:rPr>
                <w:b/>
                <w:bCs/>
              </w:rPr>
              <w:t>New aspect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57339C54" w14:textId="461EA775" w:rsidR="00535C87" w:rsidRDefault="00577810" w:rsidP="00577810">
            <w:pPr>
              <w:jc w:val="both"/>
            </w:pPr>
            <w:r w:rsidRPr="00577810">
              <w:rPr>
                <w:sz w:val="20"/>
              </w:rPr>
              <w:t xml:space="preserve">There are a few studies for </w:t>
            </w:r>
            <w:r w:rsidR="00DB31A0" w:rsidRPr="00DB31A0">
              <w:rPr>
                <w:sz w:val="20"/>
              </w:rPr>
              <w:t>crimes tools detection</w:t>
            </w:r>
            <w:r w:rsidRPr="00577810">
              <w:rPr>
                <w:sz w:val="20"/>
              </w:rPr>
              <w:t xml:space="preserve">, but they are still in the preliminary stage. This study will deeply investigate the efficiency of deep learning </w:t>
            </w:r>
            <w:r w:rsidR="00DB31A0">
              <w:rPr>
                <w:sz w:val="20"/>
              </w:rPr>
              <w:t>in</w:t>
            </w:r>
            <w:r w:rsidRPr="00577810">
              <w:rPr>
                <w:sz w:val="20"/>
              </w:rPr>
              <w:t xml:space="preserve"> building </w:t>
            </w:r>
            <w:r w:rsidR="00DB31A0" w:rsidRPr="00DB31A0">
              <w:rPr>
                <w:sz w:val="20"/>
              </w:rPr>
              <w:t>a crime tools detection system using deep learning</w:t>
            </w:r>
            <w:r w:rsidR="00DB31A0" w:rsidRPr="00577810">
              <w:rPr>
                <w:sz w:val="20"/>
              </w:rPr>
              <w:t>.</w:t>
            </w:r>
          </w:p>
        </w:tc>
      </w:tr>
      <w:tr w:rsidR="00535C87" w14:paraId="5BE5E0FD"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3303820" w14:textId="77777777" w:rsidR="00535C87" w:rsidRDefault="00596942">
            <w:r>
              <w:rPr>
                <w:b/>
              </w:rPr>
              <w:t>Complexity</w:t>
            </w:r>
          </w:p>
        </w:tc>
      </w:tr>
      <w:tr w:rsidR="00535C87" w14:paraId="677E19DF"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CF5410C" w14:textId="06ECD11D" w:rsidR="00535C87" w:rsidRDefault="00596942">
            <w:pPr>
              <w:jc w:val="right"/>
              <w:rPr>
                <w:b/>
                <w:bCs/>
              </w:rPr>
            </w:pPr>
            <w:r>
              <w:rPr>
                <w:b/>
                <w:bCs/>
              </w:rPr>
              <w:t>Challenging problem</w:t>
            </w:r>
            <w:r w:rsidR="00DB31A0">
              <w:rPr>
                <w:b/>
                <w:bCs/>
              </w:rPr>
              <w:t>s</w:t>
            </w:r>
            <w:r>
              <w:rPr>
                <w:b/>
                <w:bCs/>
              </w:rPr>
              <w:t xml:space="preserve"> and issue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7CD3BDC" w14:textId="2CF31AFC" w:rsidR="00535C87" w:rsidRDefault="009A7EBA" w:rsidP="00EB6341">
            <w:pPr>
              <w:jc w:val="both"/>
            </w:pPr>
            <w:r w:rsidRPr="00533F77">
              <w:rPr>
                <w:rFonts w:ascii="Times New Roman" w:hAnsi="Times New Roman" w:cs="Times New Roman"/>
                <w:sz w:val="24"/>
                <w:szCs w:val="24"/>
              </w:rPr>
              <w:t>The student will learn the principle of deep learning.</w:t>
            </w:r>
          </w:p>
        </w:tc>
      </w:tr>
      <w:tr w:rsidR="00535C87" w14:paraId="533F3E52"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BB36DA1" w14:textId="77777777" w:rsidR="00535C87" w:rsidRDefault="00596942">
            <w:pPr>
              <w:jc w:val="right"/>
              <w:rPr>
                <w:b/>
                <w:bCs/>
              </w:rPr>
            </w:pPr>
            <w:r>
              <w:rPr>
                <w:b/>
                <w:bCs/>
              </w:rPr>
              <w:t>Related computer science fields and subfield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5D81AFB9" w14:textId="65D9506C" w:rsidR="00535C87" w:rsidRPr="00217F86" w:rsidRDefault="003340DA">
            <w:r w:rsidRPr="00217F86">
              <w:rPr>
                <w:sz w:val="20"/>
              </w:rPr>
              <w:t>Machine Learning, Deep Learning</w:t>
            </w:r>
            <w:r w:rsidR="00095E8D">
              <w:rPr>
                <w:sz w:val="20"/>
              </w:rPr>
              <w:t>.</w:t>
            </w:r>
          </w:p>
        </w:tc>
      </w:tr>
      <w:tr w:rsidR="00535C87" w14:paraId="649BDB87" w14:textId="77777777" w:rsidTr="00B13ACF">
        <w:trPr>
          <w:trHeight w:hRule="exact" w:val="54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C46C221" w14:textId="77777777" w:rsidR="00535C87" w:rsidRDefault="00596942">
            <w:pPr>
              <w:jc w:val="right"/>
              <w:rPr>
                <w:b/>
                <w:bCs/>
              </w:rPr>
            </w:pPr>
            <w:r>
              <w:rPr>
                <w:b/>
                <w:bCs/>
              </w:rPr>
              <w:t>Tool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1924CE0" w14:textId="2591231F" w:rsidR="00535C87" w:rsidRDefault="00217F86">
            <w:r w:rsidRPr="00217F86">
              <w:rPr>
                <w:sz w:val="20"/>
              </w:rPr>
              <w:t>Python</w:t>
            </w:r>
          </w:p>
        </w:tc>
      </w:tr>
      <w:tr w:rsidR="00535C87" w14:paraId="5857B744"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A41C60D" w14:textId="77777777" w:rsidR="00535C87" w:rsidRDefault="00596942">
            <w:r>
              <w:rPr>
                <w:b/>
              </w:rPr>
              <w:t>Risk involved</w:t>
            </w:r>
          </w:p>
        </w:tc>
      </w:tr>
      <w:tr w:rsidR="00535C87" w14:paraId="0D36977F"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81E7DAD" w14:textId="77777777" w:rsidR="00535C87" w:rsidRDefault="00596942">
            <w:pPr>
              <w:jc w:val="right"/>
            </w:pPr>
            <w:r>
              <w:rPr>
                <w:b/>
                <w:bCs/>
              </w:rPr>
              <w:lastRenderedPageBreak/>
              <w:t>Potential problems and alternative solution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4C824C0" w14:textId="4712365A" w:rsidR="00535C87" w:rsidRDefault="00095E8D">
            <w:r w:rsidRPr="00095E8D">
              <w:rPr>
                <w:sz w:val="20"/>
              </w:rPr>
              <w:t>The number of available samples is a problem, however, a new dataset can be created in a short period.</w:t>
            </w:r>
          </w:p>
        </w:tc>
      </w:tr>
      <w:tr w:rsidR="00535C87" w14:paraId="19383984"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25E8A07" w14:textId="77777777" w:rsidR="00535C87" w:rsidRDefault="00596942">
            <w:pPr>
              <w:jc w:val="right"/>
              <w:rPr>
                <w:b/>
                <w:bCs/>
              </w:rPr>
            </w:pPr>
            <w:r>
              <w:rPr>
                <w:b/>
                <w:bCs/>
              </w:rPr>
              <w:t>Minimum work required</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FE1EC6E" w14:textId="1F8E8993" w:rsidR="00535C87" w:rsidRDefault="00DB31A0">
            <w:r>
              <w:rPr>
                <w:sz w:val="20"/>
              </w:rPr>
              <w:t>6</w:t>
            </w:r>
            <w:r w:rsidR="0088041D" w:rsidRPr="0088041D">
              <w:rPr>
                <w:sz w:val="20"/>
              </w:rPr>
              <w:t xml:space="preserve"> months</w:t>
            </w:r>
            <w:r w:rsidR="00095E8D">
              <w:rPr>
                <w:sz w:val="20"/>
              </w:rPr>
              <w:t>.</w:t>
            </w:r>
          </w:p>
        </w:tc>
      </w:tr>
    </w:tbl>
    <w:p w14:paraId="1D03499B" w14:textId="77777777" w:rsidR="00535C87" w:rsidRDefault="00535C87" w:rsidP="006D76EC">
      <w:pPr>
        <w:tabs>
          <w:tab w:val="left" w:pos="851"/>
        </w:tabs>
        <w:spacing w:before="120" w:after="60"/>
      </w:pPr>
    </w:p>
    <w:sectPr w:rsidR="00535C87" w:rsidSect="00004E59">
      <w:headerReference w:type="default" r:id="rId8"/>
      <w:footerReference w:type="default" r:id="rId9"/>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32A56" w14:textId="77777777" w:rsidR="008E71A1" w:rsidRDefault="008E71A1">
      <w:r>
        <w:separator/>
      </w:r>
    </w:p>
  </w:endnote>
  <w:endnote w:type="continuationSeparator" w:id="0">
    <w:p w14:paraId="2FD42344" w14:textId="77777777" w:rsidR="008E71A1" w:rsidRDefault="008E7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81AC2" w14:textId="77777777" w:rsidR="00535C87" w:rsidRDefault="00535C87">
    <w:pPr>
      <w:spacing w:after="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83B52" w14:textId="77777777" w:rsidR="008E71A1" w:rsidRDefault="008E71A1">
      <w:r>
        <w:separator/>
      </w:r>
    </w:p>
  </w:footnote>
  <w:footnote w:type="continuationSeparator" w:id="0">
    <w:p w14:paraId="567ABF31" w14:textId="77777777" w:rsidR="008E71A1" w:rsidRDefault="008E7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A0D10" w14:textId="77777777" w:rsidR="00535C87" w:rsidRDefault="00535C87">
    <w:pPr>
      <w:spacing w:before="397"/>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EIlNzCxNDIwszCyUdpeDU4uLM/DyQAuNaAN3K5VcsAAAA"/>
  </w:docVars>
  <w:rsids>
    <w:rsidRoot w:val="00535C87"/>
    <w:rsid w:val="00004E59"/>
    <w:rsid w:val="000201E1"/>
    <w:rsid w:val="00046AE5"/>
    <w:rsid w:val="00083CC4"/>
    <w:rsid w:val="00095E8D"/>
    <w:rsid w:val="000E61B5"/>
    <w:rsid w:val="00166792"/>
    <w:rsid w:val="001D600E"/>
    <w:rsid w:val="00217F86"/>
    <w:rsid w:val="00263D0F"/>
    <w:rsid w:val="002C5F09"/>
    <w:rsid w:val="003340DA"/>
    <w:rsid w:val="003A259C"/>
    <w:rsid w:val="004F0939"/>
    <w:rsid w:val="004F35EF"/>
    <w:rsid w:val="00535C87"/>
    <w:rsid w:val="005606BB"/>
    <w:rsid w:val="00577810"/>
    <w:rsid w:val="00596942"/>
    <w:rsid w:val="006C6246"/>
    <w:rsid w:val="006D76EC"/>
    <w:rsid w:val="007418DB"/>
    <w:rsid w:val="00786DC9"/>
    <w:rsid w:val="008716AC"/>
    <w:rsid w:val="0088041D"/>
    <w:rsid w:val="008966DD"/>
    <w:rsid w:val="008E71A1"/>
    <w:rsid w:val="009058E3"/>
    <w:rsid w:val="0093267D"/>
    <w:rsid w:val="00954368"/>
    <w:rsid w:val="009A6FF2"/>
    <w:rsid w:val="009A7EBA"/>
    <w:rsid w:val="009E30F8"/>
    <w:rsid w:val="00A25650"/>
    <w:rsid w:val="00A51BB4"/>
    <w:rsid w:val="00B13ACF"/>
    <w:rsid w:val="00B310C4"/>
    <w:rsid w:val="00BB549D"/>
    <w:rsid w:val="00C30FFF"/>
    <w:rsid w:val="00C37A34"/>
    <w:rsid w:val="00C4120F"/>
    <w:rsid w:val="00D13654"/>
    <w:rsid w:val="00D44815"/>
    <w:rsid w:val="00D6256D"/>
    <w:rsid w:val="00D651B1"/>
    <w:rsid w:val="00DB1E48"/>
    <w:rsid w:val="00DB31A0"/>
    <w:rsid w:val="00E56AAB"/>
    <w:rsid w:val="00EB6341"/>
    <w:rsid w:val="00EC5AA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67C30"/>
  <w15:docId w15:val="{32354C59-4FAA-4EAD-BEDA-4C174B2D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E59"/>
    <w:rPr>
      <w:sz w:val="16"/>
    </w:rPr>
  </w:style>
  <w:style w:type="paragraph" w:styleId="Heading1">
    <w:name w:val="heading 1"/>
    <w:basedOn w:val="Normal"/>
    <w:next w:val="Normal"/>
    <w:qFormat/>
    <w:rsid w:val="00004E59"/>
    <w:pPr>
      <w:keepNext/>
      <w:keepLines/>
      <w:outlineLvl w:val="0"/>
    </w:pPr>
    <w:rPr>
      <w:sz w:val="32"/>
      <w:szCs w:val="32"/>
    </w:rPr>
  </w:style>
  <w:style w:type="paragraph" w:styleId="Heading2">
    <w:name w:val="heading 2"/>
    <w:basedOn w:val="Normal"/>
    <w:next w:val="Normal"/>
    <w:qFormat/>
    <w:rsid w:val="00004E59"/>
    <w:pPr>
      <w:keepNext/>
      <w:keepLines/>
      <w:spacing w:before="360" w:after="80"/>
      <w:contextualSpacing/>
      <w:outlineLvl w:val="1"/>
    </w:pPr>
    <w:rPr>
      <w:b/>
      <w:sz w:val="36"/>
      <w:szCs w:val="36"/>
    </w:rPr>
  </w:style>
  <w:style w:type="paragraph" w:styleId="Heading3">
    <w:name w:val="heading 3"/>
    <w:basedOn w:val="Normal"/>
    <w:next w:val="Normal"/>
    <w:qFormat/>
    <w:rsid w:val="00004E59"/>
    <w:pPr>
      <w:keepNext/>
      <w:keepLines/>
      <w:spacing w:before="280" w:after="80"/>
      <w:contextualSpacing/>
      <w:outlineLvl w:val="2"/>
    </w:pPr>
    <w:rPr>
      <w:b/>
      <w:sz w:val="28"/>
      <w:szCs w:val="28"/>
    </w:rPr>
  </w:style>
  <w:style w:type="paragraph" w:styleId="Heading4">
    <w:name w:val="heading 4"/>
    <w:basedOn w:val="Normal"/>
    <w:next w:val="Normal"/>
    <w:qFormat/>
    <w:rsid w:val="00004E59"/>
    <w:pPr>
      <w:keepNext/>
      <w:keepLines/>
      <w:spacing w:before="240" w:after="40"/>
      <w:contextualSpacing/>
      <w:outlineLvl w:val="3"/>
    </w:pPr>
    <w:rPr>
      <w:b/>
      <w:sz w:val="24"/>
      <w:szCs w:val="24"/>
    </w:rPr>
  </w:style>
  <w:style w:type="paragraph" w:styleId="Heading5">
    <w:name w:val="heading 5"/>
    <w:basedOn w:val="Normal"/>
    <w:next w:val="Normal"/>
    <w:qFormat/>
    <w:rsid w:val="00004E59"/>
    <w:pPr>
      <w:keepNext/>
      <w:keepLines/>
      <w:spacing w:before="220" w:after="40"/>
      <w:contextualSpacing/>
      <w:outlineLvl w:val="4"/>
    </w:pPr>
    <w:rPr>
      <w:b/>
      <w:sz w:val="22"/>
      <w:szCs w:val="22"/>
    </w:rPr>
  </w:style>
  <w:style w:type="paragraph" w:styleId="Heading6">
    <w:name w:val="heading 6"/>
    <w:basedOn w:val="Normal"/>
    <w:next w:val="Normal"/>
    <w:qFormat/>
    <w:rsid w:val="00004E59"/>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rsid w:val="00004E59"/>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004E59"/>
    <w:pPr>
      <w:spacing w:after="140" w:line="288" w:lineRule="auto"/>
    </w:pPr>
  </w:style>
  <w:style w:type="paragraph" w:styleId="List">
    <w:name w:val="List"/>
    <w:basedOn w:val="BodyText"/>
    <w:rsid w:val="00004E59"/>
    <w:rPr>
      <w:rFonts w:cs="FreeSans"/>
    </w:rPr>
  </w:style>
  <w:style w:type="paragraph" w:styleId="Caption">
    <w:name w:val="caption"/>
    <w:basedOn w:val="Normal"/>
    <w:qFormat/>
    <w:rsid w:val="00004E59"/>
    <w:pPr>
      <w:suppressLineNumbers/>
      <w:spacing w:before="120" w:after="120"/>
    </w:pPr>
    <w:rPr>
      <w:rFonts w:cs="FreeSans"/>
      <w:i/>
      <w:iCs/>
      <w:sz w:val="24"/>
      <w:szCs w:val="24"/>
    </w:rPr>
  </w:style>
  <w:style w:type="paragraph" w:customStyle="1" w:styleId="Index">
    <w:name w:val="Index"/>
    <w:basedOn w:val="Normal"/>
    <w:qFormat/>
    <w:rsid w:val="00004E59"/>
    <w:pPr>
      <w:suppressLineNumbers/>
    </w:pPr>
    <w:rPr>
      <w:rFonts w:cs="FreeSans"/>
    </w:rPr>
  </w:style>
  <w:style w:type="paragraph" w:styleId="Title">
    <w:name w:val="Title"/>
    <w:basedOn w:val="Normal"/>
    <w:next w:val="Normal"/>
    <w:qFormat/>
    <w:rsid w:val="00004E59"/>
    <w:pPr>
      <w:keepNext/>
      <w:keepLines/>
      <w:spacing w:before="480" w:after="120"/>
      <w:contextualSpacing/>
    </w:pPr>
    <w:rPr>
      <w:b/>
      <w:sz w:val="72"/>
      <w:szCs w:val="72"/>
    </w:rPr>
  </w:style>
  <w:style w:type="paragraph" w:styleId="Subtitle">
    <w:name w:val="Subtitle"/>
    <w:basedOn w:val="Normal"/>
    <w:next w:val="Normal"/>
    <w:qFormat/>
    <w:rsid w:val="00004E59"/>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rsid w:val="00004E59"/>
  </w:style>
  <w:style w:type="paragraph" w:customStyle="1" w:styleId="TableHeading">
    <w:name w:val="Table Heading"/>
    <w:basedOn w:val="TableContents"/>
    <w:qFormat/>
    <w:rsid w:val="00004E59"/>
  </w:style>
  <w:style w:type="paragraph" w:styleId="BalloonText">
    <w:name w:val="Balloon Text"/>
    <w:basedOn w:val="Normal"/>
    <w:link w:val="BalloonTextChar"/>
    <w:uiPriority w:val="99"/>
    <w:semiHidden/>
    <w:unhideWhenUsed/>
    <w:rsid w:val="00083CC4"/>
    <w:rPr>
      <w:rFonts w:ascii="Tahoma" w:hAnsi="Tahoma" w:cs="Tahoma"/>
    </w:rPr>
  </w:style>
  <w:style w:type="character" w:customStyle="1" w:styleId="BalloonTextChar">
    <w:name w:val="Balloon Text Char"/>
    <w:basedOn w:val="DefaultParagraphFont"/>
    <w:link w:val="BalloonText"/>
    <w:uiPriority w:val="99"/>
    <w:semiHidden/>
    <w:rsid w:val="00083CC4"/>
    <w:rPr>
      <w:rFonts w:ascii="Tahoma" w:hAnsi="Tahoma" w:cs="Tahom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568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BFB0E047-A714-41F1-804C-595CA3B4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40</Words>
  <Characters>1941</Characters>
  <Application>Microsoft Office Word</Application>
  <DocSecurity>0</DocSecurity>
  <Lines>16</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Administrator</cp:lastModifiedBy>
  <cp:revision>6</cp:revision>
  <dcterms:created xsi:type="dcterms:W3CDTF">2023-02-03T17:36:00Z</dcterms:created>
  <dcterms:modified xsi:type="dcterms:W3CDTF">2023-02-03T18: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